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62878" w14:textId="707A9B2D" w:rsidR="007F0D19" w:rsidRPr="006F77A2" w:rsidRDefault="00AF79B6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center"/>
        <w:outlineLvl w:val="0"/>
        <w:rPr>
          <w:rFonts w:ascii="Times New Roman" w:hAnsi="Times New Roman" w:cs="Times New Roman"/>
          <w:kern w:val="2"/>
          <w:sz w:val="32"/>
          <w:u w:color="000000"/>
        </w:rPr>
      </w:pPr>
      <w:r w:rsidRPr="006F77A2">
        <w:rPr>
          <w:rFonts w:ascii="Times New Roman" w:hAnsi="Times New Roman" w:cs="Times New Roman"/>
          <w:kern w:val="2"/>
          <w:sz w:val="32"/>
          <w:u w:color="000000"/>
        </w:rPr>
        <w:t xml:space="preserve">An Auto-Scaling Cluster Using </w:t>
      </w:r>
      <w:proofErr w:type="spellStart"/>
      <w:r w:rsidRPr="006F77A2">
        <w:rPr>
          <w:rFonts w:ascii="Times New Roman" w:hAnsi="Times New Roman" w:cs="Times New Roman"/>
          <w:kern w:val="2"/>
          <w:sz w:val="32"/>
          <w:u w:color="000000"/>
        </w:rPr>
        <w:t>Slurm</w:t>
      </w:r>
      <w:proofErr w:type="spellEnd"/>
    </w:p>
    <w:p w14:paraId="343C4BEF" w14:textId="568FDE9B" w:rsidR="0024691D" w:rsidRPr="006F77A2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center"/>
        <w:outlineLvl w:val="0"/>
        <w:rPr>
          <w:rFonts w:ascii="Times New Roman" w:eastAsia="Times New Roman Bold" w:hAnsi="Times New Roman" w:cs="Times New Roman"/>
          <w:kern w:val="2"/>
          <w:sz w:val="24"/>
          <w:szCs w:val="24"/>
          <w:u w:color="000000"/>
        </w:rPr>
      </w:pPr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>CS53</w:t>
      </w:r>
      <w:r w:rsidR="00781F7D"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>52</w:t>
      </w:r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Course Project, Spring 202</w:t>
      </w:r>
      <w:r w:rsidR="00781F7D"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>1</w:t>
      </w:r>
    </w:p>
    <w:p w14:paraId="43C9EAAA" w14:textId="77777777" w:rsidR="0024691D" w:rsidRPr="006F77A2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center"/>
        <w:outlineLvl w:val="0"/>
        <w:rPr>
          <w:rFonts w:ascii="Times New Roman" w:hAnsi="Times New Roman" w:cs="Times New Roman"/>
          <w:kern w:val="2"/>
          <w:sz w:val="32"/>
          <w:u w:color="000000"/>
        </w:rPr>
      </w:pPr>
    </w:p>
    <w:p w14:paraId="308088BF" w14:textId="77777777" w:rsidR="004D5272" w:rsidRPr="004D5272" w:rsidRDefault="004D5272" w:rsidP="004D5272">
      <w:pPr>
        <w:spacing w:line="276" w:lineRule="auto"/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u w:color="000000"/>
          <w:bdr w:val="nil"/>
        </w:rPr>
      </w:pPr>
      <w:r w:rsidRPr="004D5272">
        <w:rPr>
          <w:rFonts w:ascii="Times New Roman" w:eastAsia="Arial Unicode MS" w:hAnsi="Times New Roman" w:cs="Times New Roman"/>
          <w:color w:val="000000"/>
          <w:kern w:val="2"/>
          <w:sz w:val="24"/>
          <w:szCs w:val="24"/>
          <w:u w:color="000000"/>
          <w:bdr w:val="nil"/>
        </w:rPr>
        <w:t>[This project accepts two students.]</w:t>
      </w:r>
    </w:p>
    <w:p w14:paraId="39579DBE" w14:textId="77777777" w:rsidR="004D5272" w:rsidRPr="006F77A2" w:rsidRDefault="004D5272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7DB03B9F" w14:textId="77777777" w:rsidR="0024691D" w:rsidRPr="006F77A2" w:rsidRDefault="00D43314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6F77A2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Contact</w:t>
      </w:r>
      <w:r w:rsidR="00125DBE" w:rsidRPr="006F77A2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:</w:t>
      </w:r>
      <w:r w:rsidRPr="006F77A2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 xml:space="preserve"> </w:t>
      </w:r>
    </w:p>
    <w:p w14:paraId="3300679A" w14:textId="5D5AC123" w:rsidR="00D43314" w:rsidRPr="006F77A2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firstLine="420"/>
        <w:jc w:val="both"/>
        <w:outlineLvl w:val="0"/>
        <w:rPr>
          <w:rFonts w:ascii="Times New Roman" w:hAnsi="Times New Roman" w:cs="Times New Roman"/>
          <w:kern w:val="2"/>
          <w:sz w:val="24"/>
          <w:szCs w:val="24"/>
          <w:u w:color="000000"/>
        </w:rPr>
      </w:pPr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Elham Hojati, </w:t>
      </w:r>
      <w:hyperlink r:id="rId5" w:history="1">
        <w:r w:rsidRPr="006F77A2">
          <w:rPr>
            <w:rFonts w:ascii="Times New Roman" w:hAnsi="Times New Roman" w:cs="Times New Roman"/>
            <w:kern w:val="2"/>
            <w:sz w:val="24"/>
            <w:szCs w:val="24"/>
            <w:u w:color="000000"/>
          </w:rPr>
          <w:t>elham.hojati@ttu.edu</w:t>
        </w:r>
      </w:hyperlink>
    </w:p>
    <w:p w14:paraId="72A99846" w14:textId="77777777" w:rsidR="0024691D" w:rsidRPr="006F77A2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31933B7D" w14:textId="4BA777BE" w:rsidR="00BF7C1C" w:rsidRPr="006F77A2" w:rsidRDefault="0024691D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6F77A2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Description</w:t>
      </w:r>
    </w:p>
    <w:p w14:paraId="608FCF9A" w14:textId="3401006C" w:rsidR="00412E5A" w:rsidRPr="006F77A2" w:rsidRDefault="00412E5A" w:rsidP="000201C7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firstLine="420"/>
        <w:jc w:val="both"/>
        <w:outlineLvl w:val="0"/>
        <w:rPr>
          <w:rFonts w:ascii="Times New Roman" w:hAnsi="Times New Roman" w:cs="Times New Roman"/>
          <w:kern w:val="2"/>
          <w:sz w:val="24"/>
          <w:szCs w:val="24"/>
          <w:u w:color="000000"/>
        </w:rPr>
      </w:pPr>
      <w:proofErr w:type="spellStart"/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>Slurm</w:t>
      </w:r>
      <w:proofErr w:type="spellEnd"/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is one of the top open</w:t>
      </w:r>
      <w:r w:rsidR="00781F7D"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>-</w:t>
      </w:r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source job schedulers and workload managers of data centers.  It controls </w:t>
      </w:r>
      <w:r w:rsidR="00781F7D"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HPC </w:t>
      </w:r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>jobs</w:t>
      </w:r>
      <w:r w:rsidR="00781F7D"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to</w:t>
      </w:r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access the resources of data centers and manages a queue of pending jobs. </w:t>
      </w:r>
      <w:r w:rsidR="00781F7D"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It also helps to monitor HPC jobs. </w:t>
      </w:r>
    </w:p>
    <w:p w14:paraId="46EEFECD" w14:textId="707B0D94" w:rsidR="00781F7D" w:rsidRPr="006F77A2" w:rsidRDefault="00781F7D" w:rsidP="000201C7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firstLine="420"/>
        <w:jc w:val="both"/>
        <w:outlineLvl w:val="0"/>
        <w:rPr>
          <w:rFonts w:ascii="Times New Roman" w:hAnsi="Times New Roman" w:cs="Times New Roman"/>
          <w:kern w:val="2"/>
          <w:sz w:val="24"/>
          <w:szCs w:val="24"/>
          <w:u w:color="000000"/>
        </w:rPr>
      </w:pPr>
      <w:proofErr w:type="spellStart"/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>Slurm</w:t>
      </w:r>
      <w:proofErr w:type="spellEnd"/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supports on-demand grows and shrinks of a cluster's size in the HPC or cloud environment (such as Amazon EC2 and Google Cloud Platform). </w:t>
      </w:r>
    </w:p>
    <w:p w14:paraId="2AC8AE50" w14:textId="4858747C" w:rsidR="00781F7D" w:rsidRPr="006F77A2" w:rsidRDefault="00781F7D" w:rsidP="000201C7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firstLine="420"/>
        <w:jc w:val="both"/>
        <w:outlineLvl w:val="0"/>
        <w:rPr>
          <w:rFonts w:ascii="Times New Roman" w:hAnsi="Times New Roman" w:cs="Times New Roman"/>
          <w:kern w:val="2"/>
          <w:sz w:val="24"/>
          <w:szCs w:val="24"/>
          <w:u w:color="000000"/>
        </w:rPr>
      </w:pPr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This research aims to study the </w:t>
      </w:r>
      <w:proofErr w:type="spellStart"/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>Slurm</w:t>
      </w:r>
      <w:proofErr w:type="spellEnd"/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configuration parameters that help us configure the size of a cluster and Deploy an Auto-Scaling HPC Cluster with </w:t>
      </w:r>
      <w:proofErr w:type="spellStart"/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>Slurm</w:t>
      </w:r>
      <w:proofErr w:type="spellEnd"/>
      <w:r w:rsidRPr="006F77A2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in a cloud environment or on a virtual HPC cluster. </w:t>
      </w:r>
    </w:p>
    <w:p w14:paraId="1FB3F36B" w14:textId="77777777" w:rsidR="00781F7D" w:rsidRPr="006F77A2" w:rsidRDefault="00781F7D" w:rsidP="00412E5A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</w:rPr>
      </w:pPr>
    </w:p>
    <w:p w14:paraId="3DFB3B7D" w14:textId="77777777" w:rsidR="00412E5A" w:rsidRPr="006F77A2" w:rsidRDefault="00412E5A" w:rsidP="00412E5A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</w:rPr>
      </w:pPr>
    </w:p>
    <w:p w14:paraId="6232AA21" w14:textId="77777777" w:rsidR="00AF79B6" w:rsidRPr="006F77A2" w:rsidRDefault="00AF79B6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21F3669A" w14:textId="318BFB41" w:rsidR="001E50A7" w:rsidRPr="006F77A2" w:rsidRDefault="001E50A7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6F77A2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Steps:</w:t>
      </w:r>
    </w:p>
    <w:p w14:paraId="46E0E7FB" w14:textId="787EC6DB" w:rsidR="00D43314" w:rsidRPr="006F77A2" w:rsidRDefault="00781F7D" w:rsidP="00781F7D">
      <w:pPr>
        <w:pStyle w:val="Body"/>
        <w:widowControl w:val="0"/>
        <w:numPr>
          <w:ilvl w:val="0"/>
          <w:numId w:val="4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</w:rPr>
      </w:pPr>
      <w:proofErr w:type="spellStart"/>
      <w:r w:rsidRPr="006F77A2">
        <w:rPr>
          <w:rFonts w:ascii="Times New Roman" w:hAnsi="Times New Roman" w:cs="Times New Roman"/>
        </w:rPr>
        <w:t>Slurm</w:t>
      </w:r>
      <w:proofErr w:type="spellEnd"/>
      <w:r w:rsidRPr="006F77A2">
        <w:rPr>
          <w:rFonts w:ascii="Times New Roman" w:hAnsi="Times New Roman" w:cs="Times New Roman"/>
        </w:rPr>
        <w:t xml:space="preserve"> configuration parameters that help us configure the size of a cluster.</w:t>
      </w:r>
    </w:p>
    <w:p w14:paraId="329FAD08" w14:textId="0895699D" w:rsidR="00781F7D" w:rsidRPr="006F77A2" w:rsidRDefault="00781F7D" w:rsidP="00781F7D">
      <w:pPr>
        <w:pStyle w:val="Body"/>
        <w:widowControl w:val="0"/>
        <w:numPr>
          <w:ilvl w:val="0"/>
          <w:numId w:val="4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</w:rPr>
      </w:pPr>
      <w:r w:rsidRPr="006F77A2">
        <w:rPr>
          <w:rFonts w:ascii="Times New Roman" w:hAnsi="Times New Roman" w:cs="Times New Roman"/>
        </w:rPr>
        <w:t xml:space="preserve">Deploy an Auto-Scaling HPC Cluster with </w:t>
      </w:r>
      <w:proofErr w:type="spellStart"/>
      <w:r w:rsidRPr="006F77A2">
        <w:rPr>
          <w:rFonts w:ascii="Times New Roman" w:hAnsi="Times New Roman" w:cs="Times New Roman"/>
        </w:rPr>
        <w:t>Slurm</w:t>
      </w:r>
      <w:proofErr w:type="spellEnd"/>
      <w:r w:rsidRPr="006F77A2">
        <w:rPr>
          <w:rFonts w:ascii="Times New Roman" w:hAnsi="Times New Roman" w:cs="Times New Roman"/>
        </w:rPr>
        <w:t xml:space="preserve"> in a cloud environment or on a virtual HPC cluster.</w:t>
      </w:r>
    </w:p>
    <w:p w14:paraId="5E37A188" w14:textId="77777777" w:rsidR="000B52A6" w:rsidRDefault="000B52A6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3D306E89" w14:textId="65ED5DE2" w:rsidR="001E50A7" w:rsidRPr="006F77A2" w:rsidRDefault="001E50A7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6F77A2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Requirements:</w:t>
      </w:r>
    </w:p>
    <w:p w14:paraId="060D5C42" w14:textId="77777777" w:rsidR="001E50A7" w:rsidRPr="006F77A2" w:rsidRDefault="001E50A7" w:rsidP="00965937">
      <w:pPr>
        <w:pStyle w:val="NormalWeb"/>
        <w:numPr>
          <w:ilvl w:val="0"/>
          <w:numId w:val="1"/>
        </w:numPr>
        <w:jc w:val="both"/>
      </w:pPr>
      <w:r w:rsidRPr="006F77A2">
        <w:t>Familiar with parallel computing</w:t>
      </w:r>
    </w:p>
    <w:p w14:paraId="49990553" w14:textId="791E91B7" w:rsidR="001E50A7" w:rsidRPr="006F77A2" w:rsidRDefault="001E50A7" w:rsidP="00965937">
      <w:pPr>
        <w:pStyle w:val="NormalWeb"/>
        <w:numPr>
          <w:ilvl w:val="0"/>
          <w:numId w:val="1"/>
        </w:numPr>
        <w:jc w:val="both"/>
      </w:pPr>
      <w:r w:rsidRPr="006F77A2">
        <w:t>Familiar with High</w:t>
      </w:r>
      <w:r w:rsidR="00781F7D" w:rsidRPr="006F77A2">
        <w:t>-</w:t>
      </w:r>
      <w:r w:rsidRPr="006F77A2">
        <w:t>Performance Computing Systems</w:t>
      </w:r>
      <w:r w:rsidR="00781F7D" w:rsidRPr="006F77A2">
        <w:t xml:space="preserve"> or Cloud environments</w:t>
      </w:r>
      <w:r w:rsidRPr="006F77A2">
        <w:t>.</w:t>
      </w:r>
    </w:p>
    <w:p w14:paraId="0E6E2795" w14:textId="77777777" w:rsidR="001E50A7" w:rsidRPr="006F77A2" w:rsidRDefault="001E50A7" w:rsidP="0024691D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6F77A2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 xml:space="preserve">References: </w:t>
      </w:r>
    </w:p>
    <w:p w14:paraId="32F13E38" w14:textId="4AEB5EB2" w:rsidR="001E50A7" w:rsidRPr="006F77A2" w:rsidRDefault="001E50A7" w:rsidP="0096593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F77A2">
        <w:rPr>
          <w:rFonts w:ascii="Times New Roman" w:hAnsi="Times New Roman" w:cs="Times New Roman"/>
          <w:sz w:val="24"/>
          <w:szCs w:val="24"/>
        </w:rPr>
        <w:t xml:space="preserve">1- </w:t>
      </w:r>
      <w:r w:rsidR="00781F7D" w:rsidRPr="006F77A2">
        <w:rPr>
          <w:rFonts w:ascii="Times New Roman" w:hAnsi="Times New Roman" w:cs="Times New Roman"/>
          <w:sz w:val="24"/>
          <w:szCs w:val="24"/>
        </w:rPr>
        <w:t>https://slurm.schedmd.com/documentation.html</w:t>
      </w:r>
    </w:p>
    <w:p w14:paraId="60DCAB5D" w14:textId="5EC849D6" w:rsidR="007F0D19" w:rsidRPr="006F77A2" w:rsidRDefault="001E50A7" w:rsidP="00781F7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F77A2">
        <w:rPr>
          <w:rFonts w:ascii="Times New Roman" w:hAnsi="Times New Roman" w:cs="Times New Roman"/>
          <w:sz w:val="24"/>
          <w:szCs w:val="24"/>
        </w:rPr>
        <w:t>2-</w:t>
      </w:r>
      <w:r w:rsidR="00781F7D" w:rsidRPr="006F77A2">
        <w:rPr>
          <w:rFonts w:ascii="Times New Roman" w:hAnsi="Times New Roman" w:cs="Times New Roman"/>
          <w:sz w:val="24"/>
          <w:szCs w:val="24"/>
        </w:rPr>
        <w:t xml:space="preserve"> https://codelabs.developers.google.com/codelabs/hpc-slurm-on-gcp#0</w:t>
      </w:r>
    </w:p>
    <w:sectPr w:rsidR="007F0D19" w:rsidRPr="006F77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D0D18"/>
    <w:multiLevelType w:val="hybridMultilevel"/>
    <w:tmpl w:val="E6EEE2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A6BD2"/>
    <w:multiLevelType w:val="hybridMultilevel"/>
    <w:tmpl w:val="710A2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0B2697"/>
    <w:multiLevelType w:val="hybridMultilevel"/>
    <w:tmpl w:val="6E6A40BA"/>
    <w:lvl w:ilvl="0" w:tplc="01A0D3F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6A12DF9"/>
    <w:multiLevelType w:val="hybridMultilevel"/>
    <w:tmpl w:val="AD2AC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TQzNzewtDAzNjBS0lEKTi0uzszPAykwrAUAFELj2SwAAAA="/>
  </w:docVars>
  <w:rsids>
    <w:rsidRoot w:val="004D549C"/>
    <w:rsid w:val="000201C7"/>
    <w:rsid w:val="000B52A6"/>
    <w:rsid w:val="00125DBE"/>
    <w:rsid w:val="00145DCA"/>
    <w:rsid w:val="001E50A7"/>
    <w:rsid w:val="0024691D"/>
    <w:rsid w:val="00262011"/>
    <w:rsid w:val="00346762"/>
    <w:rsid w:val="00412E5A"/>
    <w:rsid w:val="0049318D"/>
    <w:rsid w:val="004D5272"/>
    <w:rsid w:val="004D549C"/>
    <w:rsid w:val="005B6497"/>
    <w:rsid w:val="006F77A2"/>
    <w:rsid w:val="00781F7D"/>
    <w:rsid w:val="007F0D19"/>
    <w:rsid w:val="008836D0"/>
    <w:rsid w:val="00921280"/>
    <w:rsid w:val="00965937"/>
    <w:rsid w:val="00A64D6F"/>
    <w:rsid w:val="00AF79B6"/>
    <w:rsid w:val="00BF7C1C"/>
    <w:rsid w:val="00BF7DED"/>
    <w:rsid w:val="00C221BE"/>
    <w:rsid w:val="00C519FE"/>
    <w:rsid w:val="00C96399"/>
    <w:rsid w:val="00D43314"/>
    <w:rsid w:val="00DB0DE0"/>
    <w:rsid w:val="00E76932"/>
    <w:rsid w:val="00EB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E2DB7"/>
  <w15:chartTrackingRefBased/>
  <w15:docId w15:val="{516BDB52-9C07-44F8-B067-7409DAB05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0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E50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50A7"/>
    <w:rPr>
      <w:color w:val="0563C1" w:themeColor="hyperlink"/>
      <w:u w:val="single"/>
    </w:rPr>
  </w:style>
  <w:style w:type="paragraph" w:customStyle="1" w:styleId="Body">
    <w:name w:val="Body"/>
    <w:rsid w:val="0024691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2469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3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lham.hojati@tt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ham Hojati</dc:creator>
  <cp:keywords/>
  <dc:description/>
  <cp:lastModifiedBy>Chen, Yong</cp:lastModifiedBy>
  <cp:revision>6</cp:revision>
  <cp:lastPrinted>2020-02-19T17:42:00Z</cp:lastPrinted>
  <dcterms:created xsi:type="dcterms:W3CDTF">2021-03-09T08:59:00Z</dcterms:created>
  <dcterms:modified xsi:type="dcterms:W3CDTF">2021-03-18T18:33:00Z</dcterms:modified>
</cp:coreProperties>
</file>